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F7881" w:rsidRDefault="00BF7881" w:rsidP="00287637">
      <w:pPr>
        <w:rPr>
          <w:rFonts w:ascii="Century" w:hAnsi="Century" w:cstheme="minorHAnsi"/>
          <w:sz w:val="28"/>
          <w:szCs w:val="28"/>
        </w:rPr>
      </w:pPr>
    </w:p>
    <w:p w:rsidR="003765EE" w:rsidRPr="00A733D0" w:rsidRDefault="00A133F5" w:rsidP="00287637">
      <w:pPr>
        <w:rPr>
          <w:rFonts w:ascii="Century" w:hAnsi="Century" w:cstheme="minorHAnsi"/>
          <w:sz w:val="28"/>
          <w:szCs w:val="28"/>
          <w:lang w:val="fr-FR"/>
        </w:rPr>
      </w:pPr>
      <w:r w:rsidRPr="00A733D0">
        <w:rPr>
          <w:rFonts w:ascii="Century" w:hAnsi="Century" w:cstheme="minorHAnsi"/>
          <w:sz w:val="28"/>
          <w:szCs w:val="28"/>
          <w:lang w:val="fr-FR"/>
        </w:rPr>
        <w:t>Name :</w:t>
      </w:r>
      <w:r w:rsidR="00EC2A84">
        <w:rPr>
          <w:rFonts w:ascii="Century" w:hAnsi="Century" w:cstheme="minorHAnsi"/>
          <w:sz w:val="28"/>
          <w:szCs w:val="28"/>
          <w:lang w:val="fr-FR"/>
        </w:rPr>
        <w:t xml:space="preserve"> Mustafa Senih Topsakal</w:t>
      </w:r>
    </w:p>
    <w:p w:rsidR="001F0ED6" w:rsidRPr="00A733D0" w:rsidRDefault="00A133F5" w:rsidP="00287637">
      <w:pPr>
        <w:rPr>
          <w:rFonts w:ascii="Century" w:hAnsi="Century" w:cstheme="minorHAnsi"/>
          <w:sz w:val="28"/>
          <w:szCs w:val="28"/>
          <w:lang w:val="fr-FR"/>
        </w:rPr>
      </w:pPr>
      <w:r w:rsidRPr="00A733D0">
        <w:rPr>
          <w:rFonts w:ascii="Century" w:hAnsi="Century" w:cstheme="minorHAnsi"/>
          <w:sz w:val="28"/>
          <w:szCs w:val="28"/>
          <w:lang w:val="fr-FR"/>
        </w:rPr>
        <w:t>Date :</w:t>
      </w:r>
      <w:r w:rsidR="00EC2A84">
        <w:rPr>
          <w:rFonts w:ascii="Century" w:hAnsi="Century" w:cstheme="minorHAnsi"/>
          <w:sz w:val="28"/>
          <w:szCs w:val="28"/>
          <w:lang w:val="fr-FR"/>
        </w:rPr>
        <w:t xml:space="preserve"> 11/21/2021</w:t>
      </w:r>
    </w:p>
    <w:p w:rsidR="003765EE" w:rsidRPr="00A733D0" w:rsidRDefault="003765EE" w:rsidP="00287637">
      <w:pPr>
        <w:rPr>
          <w:rFonts w:asciiTheme="minorHAnsi" w:hAnsiTheme="minorHAnsi" w:cstheme="minorHAnsi"/>
          <w:sz w:val="32"/>
          <w:szCs w:val="32"/>
          <w:u w:val="single"/>
          <w:lang w:val="fr-FR"/>
        </w:rPr>
      </w:pPr>
    </w:p>
    <w:p w:rsidR="006207EB" w:rsidRPr="00A733D0" w:rsidRDefault="00A133F5" w:rsidP="00287637">
      <w:pPr>
        <w:rPr>
          <w:rFonts w:asciiTheme="minorHAnsi" w:hAnsiTheme="minorHAnsi" w:cstheme="minorHAnsi"/>
          <w:sz w:val="32"/>
          <w:szCs w:val="32"/>
          <w:lang w:val="fr-FR"/>
        </w:rPr>
      </w:pPr>
      <w:r w:rsidRPr="00A733D0">
        <w:rPr>
          <w:rFonts w:asciiTheme="minorHAnsi" w:hAnsiTheme="minorHAnsi" w:cstheme="minorHAnsi"/>
          <w:sz w:val="32"/>
          <w:szCs w:val="32"/>
          <w:lang w:val="fr-FR"/>
        </w:rPr>
        <w:t>Do :</w:t>
      </w:r>
    </w:p>
    <w:p w:rsidR="00994555" w:rsidRDefault="00994555" w:rsidP="004B40C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 xml:space="preserve">Exercises </w:t>
      </w:r>
      <w:r w:rsidR="002211B2" w:rsidRPr="004B40C5">
        <w:rPr>
          <w:rFonts w:ascii="Calibri" w:hAnsi="Calibri" w:cs="Calibri"/>
          <w:color w:val="000000"/>
          <w:sz w:val="28"/>
          <w:szCs w:val="28"/>
          <w:lang w:val="fr-FR"/>
        </w:rPr>
        <w:t>8</w:t>
      </w: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>.</w:t>
      </w:r>
      <w:r w:rsidR="002211B2" w:rsidRPr="004B40C5">
        <w:rPr>
          <w:rFonts w:ascii="Calibri" w:hAnsi="Calibri" w:cs="Calibri"/>
          <w:color w:val="000000"/>
          <w:sz w:val="28"/>
          <w:szCs w:val="28"/>
          <w:lang w:val="fr-FR"/>
        </w:rPr>
        <w:t>1</w:t>
      </w: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 xml:space="preserve"> (Q1) </w:t>
      </w:r>
    </w:p>
    <w:p w:rsidR="00EC2A84" w:rsidRDefault="00EC2A84" w:rsidP="00EC2A84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>
        <w:rPr>
          <w:rFonts w:ascii="Calibri" w:hAnsi="Calibri" w:cs="Calibri"/>
          <w:color w:val="000000"/>
          <w:sz w:val="28"/>
          <w:szCs w:val="28"/>
          <w:lang w:val="fr-FR"/>
        </w:rPr>
        <w:t xml:space="preserve">The </w:t>
      </w:r>
      <w:r w:rsidR="0075788D">
        <w:rPr>
          <w:rFonts w:ascii="Calibri" w:hAnsi="Calibri" w:cs="Calibri"/>
          <w:color w:val="000000"/>
          <w:sz w:val="28"/>
          <w:szCs w:val="28"/>
          <w:lang w:val="fr-FR"/>
        </w:rPr>
        <w:t xml:space="preserve">similarity </w:t>
      </w:r>
      <w:r w:rsidR="0075788D" w:rsidRPr="0075788D">
        <w:rPr>
          <w:rFonts w:ascii="Calibri" w:hAnsi="Calibri" w:cs="Calibri"/>
          <w:color w:val="000000"/>
          <w:sz w:val="28"/>
          <w:szCs w:val="28"/>
        </w:rPr>
        <w:t>that</w:t>
      </w:r>
      <w:r w:rsidR="0075788D">
        <w:rPr>
          <w:rFonts w:ascii="Calibri" w:hAnsi="Calibri" w:cs="Calibri"/>
          <w:color w:val="000000"/>
          <w:sz w:val="28"/>
          <w:szCs w:val="28"/>
          <w:lang w:val="fr-FR"/>
        </w:rPr>
        <w:t xml:space="preserve"> they share is that both divide-and-conquer and dynamic programming divide the main problem into sub-problems for the best answer, but they differ in the way of finding the answer. Divide-and-conquer combines the answers from the sub-problems and finds the best possible answer. On the other hand Dynamic uses those answers from the sub-problems to find the other problems answers.</w:t>
      </w:r>
    </w:p>
    <w:p w:rsidR="0075788D" w:rsidRPr="004B40C5" w:rsidRDefault="0075788D" w:rsidP="00EC2A84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</w:p>
    <w:p w:rsidR="00327289" w:rsidRDefault="00327289" w:rsidP="004B40C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 xml:space="preserve">Exercises 8.1 (Q2) </w:t>
      </w:r>
    </w:p>
    <w:p w:rsidR="0075788D" w:rsidRDefault="00502F5E" w:rsidP="0075788D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>
        <w:rPr>
          <w:rFonts w:ascii="Calibri" w:hAnsi="Calibri" w:cs="Calibri"/>
          <w:noProof/>
          <w:color w:val="000000"/>
          <w:sz w:val="28"/>
          <w:szCs w:val="28"/>
        </w:rPr>
        <w:drawing>
          <wp:inline distT="0" distB="0" distL="0" distR="0">
            <wp:extent cx="4668520" cy="3876040"/>
            <wp:effectExtent l="1905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520" cy="3876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2F5E" w:rsidRDefault="00502F5E" w:rsidP="0075788D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</w:p>
    <w:p w:rsidR="00502F5E" w:rsidRDefault="00502F5E" w:rsidP="0075788D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</w:p>
    <w:p w:rsidR="00502F5E" w:rsidRPr="004B40C5" w:rsidRDefault="00502F5E" w:rsidP="0075788D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</w:p>
    <w:p w:rsidR="00994555" w:rsidRDefault="00994555" w:rsidP="004B40C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lastRenderedPageBreak/>
        <w:t xml:space="preserve">Exercises </w:t>
      </w:r>
      <w:r w:rsidR="00663203" w:rsidRPr="004B40C5">
        <w:rPr>
          <w:rFonts w:ascii="Calibri" w:hAnsi="Calibri" w:cs="Calibri"/>
          <w:color w:val="000000"/>
          <w:sz w:val="28"/>
          <w:szCs w:val="28"/>
          <w:lang w:val="fr-FR"/>
        </w:rPr>
        <w:t>8</w:t>
      </w: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>.</w:t>
      </w:r>
      <w:r w:rsidR="00663203" w:rsidRPr="004B40C5">
        <w:rPr>
          <w:rFonts w:ascii="Calibri" w:hAnsi="Calibri" w:cs="Calibri"/>
          <w:color w:val="000000"/>
          <w:sz w:val="28"/>
          <w:szCs w:val="28"/>
          <w:lang w:val="fr-FR"/>
        </w:rPr>
        <w:t>2</w:t>
      </w: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 xml:space="preserve"> (Q</w:t>
      </w:r>
      <w:r w:rsidR="00663203" w:rsidRPr="004B40C5">
        <w:rPr>
          <w:rFonts w:ascii="Calibri" w:hAnsi="Calibri" w:cs="Calibri"/>
          <w:color w:val="000000"/>
          <w:sz w:val="28"/>
          <w:szCs w:val="28"/>
          <w:lang w:val="fr-FR"/>
        </w:rPr>
        <w:t>1</w:t>
      </w:r>
      <w:r w:rsidRPr="004B40C5">
        <w:rPr>
          <w:rFonts w:ascii="Calibri" w:hAnsi="Calibri" w:cs="Calibri"/>
          <w:color w:val="000000"/>
          <w:sz w:val="28"/>
          <w:szCs w:val="28"/>
          <w:lang w:val="fr-FR"/>
        </w:rPr>
        <w:t xml:space="preserve">) </w:t>
      </w:r>
    </w:p>
    <w:p w:rsidR="00502F5E" w:rsidRDefault="006C5700" w:rsidP="00502F5E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>
        <w:rPr>
          <w:rFonts w:ascii="Calibri" w:hAnsi="Calibri" w:cs="Calibri"/>
          <w:noProof/>
          <w:color w:val="000000"/>
          <w:sz w:val="28"/>
          <w:szCs w:val="28"/>
        </w:rPr>
        <w:drawing>
          <wp:inline distT="0" distB="0" distL="0" distR="0">
            <wp:extent cx="4323080" cy="3352800"/>
            <wp:effectExtent l="19050" t="0" r="127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08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A25" w:rsidRDefault="003B0A25" w:rsidP="00502F5E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>
        <w:rPr>
          <w:rFonts w:ascii="Calibri" w:hAnsi="Calibri" w:cs="Calibri"/>
          <w:color w:val="000000"/>
          <w:sz w:val="28"/>
          <w:szCs w:val="28"/>
          <w:lang w:val="fr-FR"/>
        </w:rPr>
        <w:t>B- There is only one possible subset</w:t>
      </w:r>
    </w:p>
    <w:p w:rsidR="003B0A25" w:rsidRDefault="003B0A25" w:rsidP="00502F5E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  <w:r>
        <w:rPr>
          <w:rFonts w:ascii="Calibri" w:hAnsi="Calibri" w:cs="Calibri"/>
          <w:color w:val="000000"/>
          <w:sz w:val="28"/>
          <w:szCs w:val="28"/>
          <w:lang w:val="fr-FR"/>
        </w:rPr>
        <w:t>C- The knapsack algorithm shows the subset of the possible ones.</w:t>
      </w:r>
    </w:p>
    <w:p w:rsidR="006C5700" w:rsidRDefault="006C5700" w:rsidP="00502F5E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  <w:lang w:val="fr-FR"/>
        </w:rPr>
      </w:pPr>
    </w:p>
    <w:p w:rsidR="0074581D" w:rsidRDefault="00E212D7" w:rsidP="004B40C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</w:rPr>
      </w:pPr>
      <w:r w:rsidRPr="00E212D7">
        <w:rPr>
          <w:rFonts w:ascii="Calibri" w:hAnsi="Calibri" w:cs="Calibri"/>
          <w:color w:val="000000"/>
          <w:sz w:val="28"/>
          <w:szCs w:val="28"/>
        </w:rPr>
        <w:t>App</w:t>
      </w:r>
      <w:r>
        <w:rPr>
          <w:rFonts w:ascii="Calibri" w:hAnsi="Calibri" w:cs="Calibri"/>
          <w:color w:val="000000"/>
          <w:sz w:val="28"/>
          <w:szCs w:val="28"/>
        </w:rPr>
        <w:t>ly</w:t>
      </w:r>
      <w:r w:rsidRPr="00E212D7">
        <w:rPr>
          <w:rFonts w:ascii="Calibri" w:hAnsi="Calibri" w:cs="Calibri"/>
          <w:color w:val="000000"/>
          <w:sz w:val="28"/>
          <w:szCs w:val="28"/>
        </w:rPr>
        <w:t xml:space="preserve"> of Warshall’s algorithm to the digraph shown</w:t>
      </w:r>
    </w:p>
    <w:p w:rsidR="00E212D7" w:rsidRDefault="00E212D7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>
            <wp:extent cx="2657929" cy="1488440"/>
            <wp:effectExtent l="0" t="0" r="952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280" cy="1491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0A25" w:rsidRDefault="003B0A25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</w:p>
    <w:p w:rsidR="003B0A25" w:rsidRDefault="0036570D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  <w:r>
        <w:rPr>
          <w:rFonts w:ascii="Calibri" w:hAnsi="Calibri" w:cs="Calibri"/>
          <w:noProof/>
          <w:color w:val="000000"/>
          <w:sz w:val="28"/>
          <w:szCs w:val="28"/>
        </w:rPr>
        <w:drawing>
          <wp:inline distT="0" distB="0" distL="0" distR="0">
            <wp:extent cx="3779520" cy="1437640"/>
            <wp:effectExtent l="1905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143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570D" w:rsidRDefault="0036570D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</w:p>
    <w:p w:rsidR="0036570D" w:rsidRDefault="0036570D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</w:p>
    <w:p w:rsidR="0036570D" w:rsidRDefault="0036570D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</w:p>
    <w:p w:rsidR="003B0A25" w:rsidRPr="00E212D7" w:rsidRDefault="003B0A25" w:rsidP="00E212D7">
      <w:pPr>
        <w:autoSpaceDE w:val="0"/>
        <w:autoSpaceDN w:val="0"/>
        <w:adjustRightInd w:val="0"/>
        <w:ind w:left="360"/>
        <w:rPr>
          <w:rFonts w:ascii="Calibri" w:hAnsi="Calibri" w:cs="Calibri"/>
          <w:color w:val="000000"/>
          <w:sz w:val="28"/>
          <w:szCs w:val="28"/>
        </w:rPr>
      </w:pPr>
    </w:p>
    <w:p w:rsidR="00E212D7" w:rsidRDefault="00E212D7" w:rsidP="00E212D7">
      <w:pPr>
        <w:pStyle w:val="ListParagraph"/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</w:rPr>
      </w:pPr>
    </w:p>
    <w:p w:rsidR="00220CF5" w:rsidRPr="0074581D" w:rsidRDefault="0074581D" w:rsidP="004B40C5">
      <w:pPr>
        <w:pStyle w:val="ListParagraph"/>
        <w:numPr>
          <w:ilvl w:val="0"/>
          <w:numId w:val="22"/>
        </w:numPr>
        <w:autoSpaceDE w:val="0"/>
        <w:autoSpaceDN w:val="0"/>
        <w:adjustRightInd w:val="0"/>
        <w:rPr>
          <w:rFonts w:ascii="Calibri" w:hAnsi="Calibri" w:cs="Calibri"/>
          <w:color w:val="000000"/>
          <w:sz w:val="28"/>
          <w:szCs w:val="28"/>
        </w:rPr>
      </w:pPr>
      <w:r w:rsidRPr="0074581D">
        <w:rPr>
          <w:rFonts w:ascii="Calibri" w:hAnsi="Calibri" w:cs="Calibri"/>
          <w:color w:val="000000"/>
          <w:sz w:val="28"/>
          <w:szCs w:val="28"/>
        </w:rPr>
        <w:lastRenderedPageBreak/>
        <w:t>App</w:t>
      </w:r>
      <w:r w:rsidR="00E212D7">
        <w:rPr>
          <w:rFonts w:ascii="Calibri" w:hAnsi="Calibri" w:cs="Calibri"/>
          <w:color w:val="000000"/>
          <w:sz w:val="28"/>
          <w:szCs w:val="28"/>
        </w:rPr>
        <w:t>l</w:t>
      </w:r>
      <w:r>
        <w:rPr>
          <w:rFonts w:ascii="Calibri" w:hAnsi="Calibri" w:cs="Calibri"/>
          <w:color w:val="000000"/>
          <w:sz w:val="28"/>
          <w:szCs w:val="28"/>
        </w:rPr>
        <w:t xml:space="preserve">y </w:t>
      </w:r>
      <w:r w:rsidRPr="0074581D">
        <w:rPr>
          <w:rFonts w:ascii="Calibri" w:hAnsi="Calibri" w:cs="Calibri"/>
          <w:color w:val="000000"/>
          <w:sz w:val="28"/>
          <w:szCs w:val="28"/>
        </w:rPr>
        <w:t>Floyd’s algorithm to the digraph shown</w:t>
      </w:r>
    </w:p>
    <w:p w:rsidR="004B40C5" w:rsidRPr="0074581D" w:rsidRDefault="004B40C5" w:rsidP="00220CF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220CF5" w:rsidRPr="00220CF5" w:rsidRDefault="00220CF5" w:rsidP="00220CF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  <w:lang w:val="fr-FR"/>
        </w:rPr>
      </w:pPr>
      <w:r>
        <w:rPr>
          <w:noProof/>
        </w:rPr>
        <w:drawing>
          <wp:inline distT="0" distB="0" distL="0" distR="0">
            <wp:extent cx="2657929" cy="1488440"/>
            <wp:effectExtent l="0" t="0" r="952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280" cy="1491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07EB" w:rsidRDefault="006207EB" w:rsidP="00287637">
      <w:pPr>
        <w:rPr>
          <w:rFonts w:ascii="Calibri" w:eastAsiaTheme="minorHAnsi" w:hAnsi="Calibri" w:cs="Calibri"/>
          <w:color w:val="000000"/>
          <w:sz w:val="28"/>
          <w:szCs w:val="28"/>
          <w:lang w:val="fr-FR"/>
        </w:rPr>
      </w:pPr>
    </w:p>
    <w:p w:rsidR="006F33AB" w:rsidRPr="00A733D0" w:rsidRDefault="0036570D" w:rsidP="00287637">
      <w:pPr>
        <w:rPr>
          <w:rFonts w:asciiTheme="minorHAnsi" w:hAnsiTheme="minorHAnsi" w:cstheme="minorHAnsi"/>
          <w:sz w:val="32"/>
          <w:szCs w:val="32"/>
          <w:lang w:val="fr-FR"/>
        </w:rPr>
      </w:pPr>
      <w:r>
        <w:rPr>
          <w:rFonts w:asciiTheme="minorHAnsi" w:hAnsiTheme="minorHAnsi" w:cstheme="minorHAnsi"/>
          <w:noProof/>
          <w:sz w:val="32"/>
          <w:szCs w:val="32"/>
        </w:rPr>
        <w:drawing>
          <wp:inline distT="0" distB="0" distL="0" distR="0">
            <wp:extent cx="4343400" cy="1869440"/>
            <wp:effectExtent l="19050" t="0" r="0" b="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869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F33AB" w:rsidRPr="00A733D0" w:rsidSect="0070590F">
      <w:headerReference w:type="default" r:id="rId13"/>
      <w:footerReference w:type="even" r:id="rId14"/>
      <w:headerReference w:type="first" r:id="rId15"/>
      <w:pgSz w:w="12240" w:h="15840"/>
      <w:pgMar w:top="720" w:right="1440" w:bottom="630" w:left="1440" w:header="9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B7502" w:rsidRDefault="00CB7502" w:rsidP="00B46371">
      <w:r>
        <w:separator/>
      </w:r>
    </w:p>
  </w:endnote>
  <w:endnote w:type="continuationSeparator" w:id="1">
    <w:p w:rsidR="00CB7502" w:rsidRDefault="00CB7502" w:rsidP="00B4637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49C" w:rsidRDefault="00C16C59">
    <w:r>
      <w:c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B7502" w:rsidRDefault="00CB7502" w:rsidP="00B46371">
      <w:r>
        <w:separator/>
      </w:r>
    </w:p>
  </w:footnote>
  <w:footnote w:type="continuationSeparator" w:id="1">
    <w:p w:rsidR="00CB7502" w:rsidRDefault="00CB7502" w:rsidP="00B4637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EDB" w:rsidRDefault="00A06EDB" w:rsidP="00A06EDB">
    <w:pPr>
      <w:pStyle w:val="Default"/>
      <w:ind w:hanging="1440"/>
      <w:rPr>
        <w:rFonts w:asciiTheme="minorHAnsi" w:hAnsiTheme="minorHAnsi" w:cstheme="minorHAnsi"/>
        <w:sz w:val="22"/>
      </w:rPr>
    </w:pPr>
  </w:p>
  <w:p w:rsidR="00A06EDB" w:rsidRDefault="00A06EDB" w:rsidP="00A06EDB">
    <w:pPr>
      <w:pStyle w:val="Default"/>
      <w:rPr>
        <w:rFonts w:asciiTheme="minorHAnsi" w:hAnsiTheme="minorHAnsi" w:cstheme="minorHAnsi"/>
        <w:sz w:val="2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590F" w:rsidRDefault="0070590F" w:rsidP="00576DBB">
    <w:pPr>
      <w:pStyle w:val="Default"/>
      <w:ind w:hanging="1440"/>
      <w:rPr>
        <w:noProof/>
      </w:rPr>
    </w:pPr>
  </w:p>
  <w:p w:rsidR="002941B3" w:rsidRDefault="00CF35CD" w:rsidP="00CF35CD">
    <w:pPr>
      <w:widowControl w:val="0"/>
      <w:autoSpaceDE w:val="0"/>
      <w:autoSpaceDN w:val="0"/>
      <w:adjustRightInd w:val="0"/>
      <w:ind w:hanging="1440"/>
      <w:rPr>
        <w:rFonts w:ascii="Verdana" w:hAnsi="Verdana" w:cstheme="minorHAnsi"/>
        <w:sz w:val="20"/>
      </w:rPr>
    </w:pPr>
    <w:r>
      <w:rPr>
        <w:noProof/>
      </w:rPr>
      <w:drawing>
        <wp:inline distT="0" distB="0" distL="0" distR="0">
          <wp:extent cx="7762535" cy="5048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2194" cy="515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F35CD" w:rsidRDefault="00CF35CD" w:rsidP="004059E7">
    <w:pPr>
      <w:widowControl w:val="0"/>
      <w:autoSpaceDE w:val="0"/>
      <w:autoSpaceDN w:val="0"/>
      <w:adjustRightInd w:val="0"/>
      <w:rPr>
        <w:rFonts w:ascii="Verdana" w:hAnsi="Verdana" w:cstheme="minorHAnsi"/>
        <w:sz w:val="20"/>
      </w:rPr>
    </w:pPr>
  </w:p>
  <w:p w:rsidR="00CF35CD" w:rsidRDefault="00CF35CD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 w:rsidRPr="001F0ED6">
      <w:rPr>
        <w:rFonts w:ascii="Century" w:eastAsiaTheme="minorEastAsia" w:hAnsi="Century" w:cstheme="majorBidi"/>
        <w:bCs/>
        <w:color w:val="000000"/>
        <w:sz w:val="28"/>
      </w:rPr>
      <w:t xml:space="preserve">COMP </w:t>
    </w:r>
    <w:r w:rsidR="001F0ED6" w:rsidRPr="001F0ED6">
      <w:rPr>
        <w:rFonts w:ascii="Century" w:eastAsiaTheme="minorEastAsia" w:hAnsi="Century" w:cstheme="majorBidi"/>
        <w:bCs/>
        <w:color w:val="000000"/>
        <w:sz w:val="28"/>
      </w:rPr>
      <w:t>33</w:t>
    </w:r>
    <w:r w:rsidR="00595EF8">
      <w:rPr>
        <w:rFonts w:ascii="Century" w:eastAsiaTheme="minorEastAsia" w:hAnsi="Century" w:cstheme="majorBidi"/>
        <w:bCs/>
        <w:color w:val="000000"/>
        <w:sz w:val="28"/>
      </w:rPr>
      <w:t>17</w:t>
    </w:r>
    <w:r w:rsidR="001F0ED6" w:rsidRPr="001F0ED6">
      <w:rPr>
        <w:rFonts w:ascii="Century" w:eastAsiaTheme="minorEastAsia" w:hAnsi="Century" w:cstheme="majorBidi"/>
        <w:bCs/>
        <w:color w:val="000000"/>
        <w:sz w:val="28"/>
      </w:rPr>
      <w:t xml:space="preserve"> -</w:t>
    </w:r>
    <w:r w:rsidR="00595EF8">
      <w:rPr>
        <w:rFonts w:ascii="Century" w:eastAsiaTheme="minorEastAsia" w:hAnsi="Century" w:cstheme="majorBidi"/>
        <w:bCs/>
        <w:color w:val="000000"/>
        <w:sz w:val="28"/>
      </w:rPr>
      <w:t>Algorithms</w:t>
    </w:r>
  </w:p>
  <w:p w:rsidR="001F0ED6" w:rsidRDefault="001F0ED6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>
      <w:rPr>
        <w:rFonts w:ascii="Century" w:eastAsiaTheme="minorEastAsia" w:hAnsi="Century" w:cstheme="majorBidi"/>
        <w:bCs/>
        <w:color w:val="000000"/>
        <w:sz w:val="28"/>
      </w:rPr>
      <w:t>FALL 20</w:t>
    </w:r>
    <w:r w:rsidR="00A733D0">
      <w:rPr>
        <w:rFonts w:ascii="Century" w:eastAsiaTheme="minorEastAsia" w:hAnsi="Century" w:cstheme="majorBidi"/>
        <w:bCs/>
        <w:color w:val="000000"/>
        <w:sz w:val="28"/>
      </w:rPr>
      <w:t>21</w:t>
    </w:r>
  </w:p>
  <w:p w:rsidR="00B61AAB" w:rsidRPr="001F0ED6" w:rsidRDefault="00595EF8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>
      <w:rPr>
        <w:rFonts w:ascii="Century" w:eastAsiaTheme="minorEastAsia" w:hAnsi="Century" w:cstheme="majorBidi"/>
        <w:bCs/>
        <w:color w:val="000000"/>
        <w:sz w:val="28"/>
      </w:rPr>
      <w:t xml:space="preserve">Exercises </w:t>
    </w:r>
    <w:r w:rsidR="00B61AAB">
      <w:rPr>
        <w:rFonts w:ascii="Century" w:eastAsiaTheme="minorEastAsia" w:hAnsi="Century" w:cstheme="majorBidi"/>
        <w:bCs/>
        <w:color w:val="000000"/>
        <w:sz w:val="28"/>
      </w:rPr>
      <w:t xml:space="preserve">Assignment </w:t>
    </w:r>
    <w:r w:rsidR="002211B2">
      <w:rPr>
        <w:rFonts w:ascii="Century" w:eastAsiaTheme="minorEastAsia" w:hAnsi="Century" w:cstheme="majorBidi"/>
        <w:bCs/>
        <w:color w:val="000000"/>
        <w:sz w:val="28"/>
      </w:rPr>
      <w:t>4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E"/>
    <w:multiLevelType w:val="multilevel"/>
    <w:tmpl w:val="0000000E"/>
    <w:lvl w:ilvl="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>
    <w:nsid w:val="05DA3CEF"/>
    <w:multiLevelType w:val="hybridMultilevel"/>
    <w:tmpl w:val="DF98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036EC"/>
    <w:multiLevelType w:val="hybridMultilevel"/>
    <w:tmpl w:val="77440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5A64E0"/>
    <w:multiLevelType w:val="hybridMultilevel"/>
    <w:tmpl w:val="40C08E4A"/>
    <w:lvl w:ilvl="0" w:tplc="A93A80AC">
      <w:start w:val="1"/>
      <w:numFmt w:val="decimal"/>
      <w:lvlText w:val="%1."/>
      <w:lvlJc w:val="left"/>
      <w:pPr>
        <w:tabs>
          <w:tab w:val="num" w:pos="765"/>
        </w:tabs>
        <w:ind w:left="765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5">
    <w:nsid w:val="21277B53"/>
    <w:multiLevelType w:val="hybridMultilevel"/>
    <w:tmpl w:val="DD9EA0C2"/>
    <w:lvl w:ilvl="0" w:tplc="BF5802A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5F48A6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7151BCE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C1D206E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C2B17D1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13596C"/>
    <w:multiLevelType w:val="hybridMultilevel"/>
    <w:tmpl w:val="34DE8536"/>
    <w:lvl w:ilvl="0" w:tplc="F9864F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AA3BE5"/>
    <w:multiLevelType w:val="hybridMultilevel"/>
    <w:tmpl w:val="DFF08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1D45E2"/>
    <w:multiLevelType w:val="hybridMultilevel"/>
    <w:tmpl w:val="7C38D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4883E9E"/>
    <w:multiLevelType w:val="hybridMultilevel"/>
    <w:tmpl w:val="DF98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AA94C8F"/>
    <w:multiLevelType w:val="hybridMultilevel"/>
    <w:tmpl w:val="7846A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16F21E0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95373B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FD0576B"/>
    <w:multiLevelType w:val="hybridMultilevel"/>
    <w:tmpl w:val="CD8E5FF2"/>
    <w:lvl w:ilvl="0" w:tplc="4C4C9798">
      <w:start w:val="1"/>
      <w:numFmt w:val="lowerLetter"/>
      <w:lvlText w:val="%1."/>
      <w:lvlJc w:val="left"/>
      <w:pPr>
        <w:ind w:left="144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1C43A17"/>
    <w:multiLevelType w:val="hybridMultilevel"/>
    <w:tmpl w:val="992CB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2F2A0A"/>
    <w:multiLevelType w:val="hybridMultilevel"/>
    <w:tmpl w:val="79623020"/>
    <w:lvl w:ilvl="0" w:tplc="FBEE78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8E5466C"/>
    <w:multiLevelType w:val="hybridMultilevel"/>
    <w:tmpl w:val="49885F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C4C9798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ECE7241"/>
    <w:multiLevelType w:val="hybridMultilevel"/>
    <w:tmpl w:val="77440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2"/>
  </w:num>
  <w:num w:numId="3">
    <w:abstractNumId w:val="13"/>
  </w:num>
  <w:num w:numId="4">
    <w:abstractNumId w:val="2"/>
  </w:num>
  <w:num w:numId="5">
    <w:abstractNumId w:val="18"/>
  </w:num>
  <w:num w:numId="6">
    <w:abstractNumId w:val="20"/>
  </w:num>
  <w:num w:numId="7">
    <w:abstractNumId w:val="17"/>
  </w:num>
  <w:num w:numId="8">
    <w:abstractNumId w:val="8"/>
  </w:num>
  <w:num w:numId="9">
    <w:abstractNumId w:val="19"/>
  </w:num>
  <w:num w:numId="10">
    <w:abstractNumId w:val="6"/>
  </w:num>
  <w:num w:numId="11">
    <w:abstractNumId w:val="7"/>
  </w:num>
  <w:num w:numId="12">
    <w:abstractNumId w:val="10"/>
  </w:num>
  <w:num w:numId="13">
    <w:abstractNumId w:val="3"/>
  </w:num>
  <w:num w:numId="14">
    <w:abstractNumId w:val="0"/>
  </w:num>
  <w:num w:numId="15">
    <w:abstractNumId w:val="16"/>
  </w:num>
  <w:num w:numId="16">
    <w:abstractNumId w:val="9"/>
  </w:num>
  <w:num w:numId="17">
    <w:abstractNumId w:val="14"/>
  </w:num>
  <w:num w:numId="18">
    <w:abstractNumId w:val="15"/>
  </w:num>
  <w:num w:numId="19">
    <w:abstractNumId w:val="1"/>
  </w:num>
  <w:num w:numId="20">
    <w:abstractNumId w:val="5"/>
  </w:num>
  <w:num w:numId="21">
    <w:abstractNumId w:val="21"/>
  </w:num>
  <w:num w:numId="22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hdrShapeDefaults>
    <o:shapedefaults v:ext="edit" spidmax="1843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zBxImxkZAZGGqpKMUnFpcnJmfB1JgVAsAkNtboSwAAAA="/>
  </w:docVars>
  <w:rsids>
    <w:rsidRoot w:val="00B46371"/>
    <w:rsid w:val="00013195"/>
    <w:rsid w:val="00022FC8"/>
    <w:rsid w:val="0003371F"/>
    <w:rsid w:val="00042188"/>
    <w:rsid w:val="0004314D"/>
    <w:rsid w:val="00071A8A"/>
    <w:rsid w:val="000A4B74"/>
    <w:rsid w:val="000B25DB"/>
    <w:rsid w:val="000C12E5"/>
    <w:rsid w:val="000C22BE"/>
    <w:rsid w:val="000F4757"/>
    <w:rsid w:val="00125A8A"/>
    <w:rsid w:val="00130C7D"/>
    <w:rsid w:val="00173D4D"/>
    <w:rsid w:val="001A56C3"/>
    <w:rsid w:val="001C4A07"/>
    <w:rsid w:val="001E34D5"/>
    <w:rsid w:val="001F0ED6"/>
    <w:rsid w:val="00220CF5"/>
    <w:rsid w:val="002211B2"/>
    <w:rsid w:val="002332A1"/>
    <w:rsid w:val="002379B6"/>
    <w:rsid w:val="00267C32"/>
    <w:rsid w:val="00283BDB"/>
    <w:rsid w:val="00286B72"/>
    <w:rsid w:val="00287637"/>
    <w:rsid w:val="002941B3"/>
    <w:rsid w:val="002E1ADE"/>
    <w:rsid w:val="002E20D3"/>
    <w:rsid w:val="002E36E4"/>
    <w:rsid w:val="002F09E6"/>
    <w:rsid w:val="002F1832"/>
    <w:rsid w:val="002F3E64"/>
    <w:rsid w:val="00302BC4"/>
    <w:rsid w:val="003073EA"/>
    <w:rsid w:val="00312690"/>
    <w:rsid w:val="00327289"/>
    <w:rsid w:val="0036570D"/>
    <w:rsid w:val="003765EE"/>
    <w:rsid w:val="003A5FEA"/>
    <w:rsid w:val="003B0A25"/>
    <w:rsid w:val="003B7331"/>
    <w:rsid w:val="003D26B2"/>
    <w:rsid w:val="003D3D37"/>
    <w:rsid w:val="00400F19"/>
    <w:rsid w:val="00402542"/>
    <w:rsid w:val="004059E7"/>
    <w:rsid w:val="004269CB"/>
    <w:rsid w:val="0047292C"/>
    <w:rsid w:val="00476F04"/>
    <w:rsid w:val="004A0865"/>
    <w:rsid w:val="004A5E9A"/>
    <w:rsid w:val="004A6BFC"/>
    <w:rsid w:val="004B1237"/>
    <w:rsid w:val="004B40C5"/>
    <w:rsid w:val="004C1E27"/>
    <w:rsid w:val="004D1493"/>
    <w:rsid w:val="004E2A0D"/>
    <w:rsid w:val="004E70F6"/>
    <w:rsid w:val="004F03E8"/>
    <w:rsid w:val="004F317D"/>
    <w:rsid w:val="0050149C"/>
    <w:rsid w:val="00502F5E"/>
    <w:rsid w:val="00516CB9"/>
    <w:rsid w:val="0052011F"/>
    <w:rsid w:val="005311B5"/>
    <w:rsid w:val="005329DE"/>
    <w:rsid w:val="00576DBB"/>
    <w:rsid w:val="00587AF7"/>
    <w:rsid w:val="00595EF8"/>
    <w:rsid w:val="005A231F"/>
    <w:rsid w:val="005B153C"/>
    <w:rsid w:val="005B30E8"/>
    <w:rsid w:val="005B6C3E"/>
    <w:rsid w:val="005E3018"/>
    <w:rsid w:val="00607D6D"/>
    <w:rsid w:val="0061382C"/>
    <w:rsid w:val="00614547"/>
    <w:rsid w:val="006207EB"/>
    <w:rsid w:val="00644BE1"/>
    <w:rsid w:val="00663203"/>
    <w:rsid w:val="00684808"/>
    <w:rsid w:val="00687E11"/>
    <w:rsid w:val="006A03AC"/>
    <w:rsid w:val="006A300A"/>
    <w:rsid w:val="006A7D78"/>
    <w:rsid w:val="006B1A21"/>
    <w:rsid w:val="006C5700"/>
    <w:rsid w:val="006D7B54"/>
    <w:rsid w:val="006F1246"/>
    <w:rsid w:val="006F13C2"/>
    <w:rsid w:val="006F33AB"/>
    <w:rsid w:val="0070590F"/>
    <w:rsid w:val="00712334"/>
    <w:rsid w:val="007166E4"/>
    <w:rsid w:val="0074581D"/>
    <w:rsid w:val="0075788D"/>
    <w:rsid w:val="007670C6"/>
    <w:rsid w:val="007A4E15"/>
    <w:rsid w:val="0083171B"/>
    <w:rsid w:val="00832A17"/>
    <w:rsid w:val="00853057"/>
    <w:rsid w:val="00863D05"/>
    <w:rsid w:val="0086430D"/>
    <w:rsid w:val="00874530"/>
    <w:rsid w:val="00876443"/>
    <w:rsid w:val="00881870"/>
    <w:rsid w:val="008A57BF"/>
    <w:rsid w:val="008B7CE7"/>
    <w:rsid w:val="008C4EBF"/>
    <w:rsid w:val="008C50A7"/>
    <w:rsid w:val="0090338B"/>
    <w:rsid w:val="009308DA"/>
    <w:rsid w:val="00946DFB"/>
    <w:rsid w:val="00994555"/>
    <w:rsid w:val="009C064C"/>
    <w:rsid w:val="009C31E9"/>
    <w:rsid w:val="00A00C71"/>
    <w:rsid w:val="00A06EDB"/>
    <w:rsid w:val="00A133F5"/>
    <w:rsid w:val="00A135B2"/>
    <w:rsid w:val="00A45484"/>
    <w:rsid w:val="00A455C9"/>
    <w:rsid w:val="00A54ABC"/>
    <w:rsid w:val="00A733D0"/>
    <w:rsid w:val="00A82D1E"/>
    <w:rsid w:val="00A967EF"/>
    <w:rsid w:val="00AA1808"/>
    <w:rsid w:val="00AC407B"/>
    <w:rsid w:val="00AF118D"/>
    <w:rsid w:val="00B06DB8"/>
    <w:rsid w:val="00B44A8A"/>
    <w:rsid w:val="00B44CEB"/>
    <w:rsid w:val="00B46371"/>
    <w:rsid w:val="00B51FB4"/>
    <w:rsid w:val="00B60A4C"/>
    <w:rsid w:val="00B61AAB"/>
    <w:rsid w:val="00B829C5"/>
    <w:rsid w:val="00B973A9"/>
    <w:rsid w:val="00BB011F"/>
    <w:rsid w:val="00BC1968"/>
    <w:rsid w:val="00BF449C"/>
    <w:rsid w:val="00BF7881"/>
    <w:rsid w:val="00C11C55"/>
    <w:rsid w:val="00C16C59"/>
    <w:rsid w:val="00C2771A"/>
    <w:rsid w:val="00C35592"/>
    <w:rsid w:val="00C4466F"/>
    <w:rsid w:val="00C602B4"/>
    <w:rsid w:val="00C61529"/>
    <w:rsid w:val="00C7417D"/>
    <w:rsid w:val="00CA46DD"/>
    <w:rsid w:val="00CB1316"/>
    <w:rsid w:val="00CB6155"/>
    <w:rsid w:val="00CB7502"/>
    <w:rsid w:val="00CC5C04"/>
    <w:rsid w:val="00CE180A"/>
    <w:rsid w:val="00CF35CD"/>
    <w:rsid w:val="00D17B00"/>
    <w:rsid w:val="00D20ED6"/>
    <w:rsid w:val="00D66057"/>
    <w:rsid w:val="00D701CE"/>
    <w:rsid w:val="00D82773"/>
    <w:rsid w:val="00D86D74"/>
    <w:rsid w:val="00D92986"/>
    <w:rsid w:val="00D9391D"/>
    <w:rsid w:val="00DC0DBE"/>
    <w:rsid w:val="00DC2918"/>
    <w:rsid w:val="00DC2B0A"/>
    <w:rsid w:val="00DC536C"/>
    <w:rsid w:val="00DC6306"/>
    <w:rsid w:val="00E01306"/>
    <w:rsid w:val="00E212D7"/>
    <w:rsid w:val="00E27CA8"/>
    <w:rsid w:val="00E27E3E"/>
    <w:rsid w:val="00E27F3E"/>
    <w:rsid w:val="00E33E4C"/>
    <w:rsid w:val="00E34AFB"/>
    <w:rsid w:val="00E3578A"/>
    <w:rsid w:val="00E4023D"/>
    <w:rsid w:val="00E4035D"/>
    <w:rsid w:val="00E4156E"/>
    <w:rsid w:val="00E4482A"/>
    <w:rsid w:val="00E50082"/>
    <w:rsid w:val="00E72C82"/>
    <w:rsid w:val="00E7550E"/>
    <w:rsid w:val="00E76DA4"/>
    <w:rsid w:val="00EA0A7D"/>
    <w:rsid w:val="00EB6A66"/>
    <w:rsid w:val="00EC2A84"/>
    <w:rsid w:val="00ED0972"/>
    <w:rsid w:val="00ED4BF5"/>
    <w:rsid w:val="00F0678C"/>
    <w:rsid w:val="00F07ACE"/>
    <w:rsid w:val="00F2325B"/>
    <w:rsid w:val="00F51C81"/>
    <w:rsid w:val="00F632EA"/>
    <w:rsid w:val="00F65953"/>
    <w:rsid w:val="00F7603D"/>
    <w:rsid w:val="00F77EFF"/>
    <w:rsid w:val="00F903EF"/>
    <w:rsid w:val="00FA44B1"/>
    <w:rsid w:val="00FA45F7"/>
    <w:rsid w:val="00FB1BC6"/>
    <w:rsid w:val="00FB61B9"/>
    <w:rsid w:val="00FD498B"/>
    <w:rsid w:val="00FE091E"/>
    <w:rsid w:val="00FE55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9308DA"/>
    <w:pPr>
      <w:keepNext/>
      <w:widowControl w:val="0"/>
      <w:numPr>
        <w:numId w:val="14"/>
      </w:numPr>
      <w:suppressAutoHyphens/>
      <w:spacing w:after="115"/>
      <w:outlineLvl w:val="0"/>
    </w:pPr>
    <w:rPr>
      <w:rFonts w:eastAsia="Microsoft YaHei" w:cs="Mangal"/>
      <w:bCs/>
      <w:kern w:val="1"/>
      <w:sz w:val="36"/>
      <w:szCs w:val="32"/>
      <w:lang w:eastAsia="hi-IN" w:bidi="hi-IN"/>
    </w:rPr>
  </w:style>
  <w:style w:type="paragraph" w:styleId="Heading2">
    <w:name w:val="heading 2"/>
    <w:basedOn w:val="Normal"/>
    <w:next w:val="BodyText"/>
    <w:link w:val="Heading2Char"/>
    <w:qFormat/>
    <w:rsid w:val="009308DA"/>
    <w:pPr>
      <w:keepNext/>
      <w:widowControl w:val="0"/>
      <w:numPr>
        <w:ilvl w:val="1"/>
        <w:numId w:val="14"/>
      </w:numPr>
      <w:suppressAutoHyphens/>
      <w:spacing w:before="144" w:after="115"/>
      <w:outlineLvl w:val="1"/>
    </w:pPr>
    <w:rPr>
      <w:rFonts w:eastAsia="Microsoft YaHei" w:cs="Mangal"/>
      <w:b/>
      <w:bCs/>
      <w:iCs/>
      <w:kern w:val="1"/>
      <w:sz w:val="32"/>
      <w:szCs w:val="28"/>
      <w:lang w:eastAsia="hi-IN" w:bidi="hi-IN"/>
    </w:rPr>
  </w:style>
  <w:style w:type="paragraph" w:styleId="Heading3">
    <w:name w:val="heading 3"/>
    <w:basedOn w:val="Normal"/>
    <w:next w:val="BodyText"/>
    <w:link w:val="Heading3Char"/>
    <w:qFormat/>
    <w:rsid w:val="009308DA"/>
    <w:pPr>
      <w:keepNext/>
      <w:widowControl w:val="0"/>
      <w:numPr>
        <w:ilvl w:val="2"/>
        <w:numId w:val="14"/>
      </w:numPr>
      <w:suppressAutoHyphens/>
      <w:spacing w:before="240" w:after="120"/>
      <w:outlineLvl w:val="2"/>
    </w:pPr>
    <w:rPr>
      <w:rFonts w:eastAsia="Microsoft YaHei" w:cs="Mangal"/>
      <w:b/>
      <w:bCs/>
      <w:i/>
      <w:kern w:val="1"/>
      <w:sz w:val="28"/>
      <w:szCs w:val="28"/>
      <w:lang w:eastAsia="hi-IN" w:bidi="hi-IN"/>
    </w:rPr>
  </w:style>
  <w:style w:type="paragraph" w:styleId="Heading4">
    <w:name w:val="heading 4"/>
    <w:basedOn w:val="Normal"/>
    <w:next w:val="BodyText"/>
    <w:link w:val="Heading4Char"/>
    <w:qFormat/>
    <w:rsid w:val="009308DA"/>
    <w:pPr>
      <w:keepNext/>
      <w:widowControl w:val="0"/>
      <w:numPr>
        <w:ilvl w:val="3"/>
        <w:numId w:val="14"/>
      </w:numPr>
      <w:suppressAutoHyphens/>
      <w:spacing w:before="240" w:after="120"/>
      <w:outlineLvl w:val="3"/>
    </w:pPr>
    <w:rPr>
      <w:rFonts w:eastAsia="Microsoft YaHei" w:cs="Mangal"/>
      <w:b/>
      <w:bCs/>
      <w:iCs/>
      <w:kern w:val="1"/>
      <w:lang w:eastAsia="hi-IN" w:bidi="hi-IN"/>
    </w:rPr>
  </w:style>
  <w:style w:type="paragraph" w:styleId="Heading5">
    <w:name w:val="heading 5"/>
    <w:basedOn w:val="Normal"/>
    <w:next w:val="BodyText"/>
    <w:link w:val="Heading5Char"/>
    <w:qFormat/>
    <w:rsid w:val="009308DA"/>
    <w:pPr>
      <w:keepNext/>
      <w:widowControl w:val="0"/>
      <w:numPr>
        <w:ilvl w:val="4"/>
        <w:numId w:val="14"/>
      </w:numPr>
      <w:suppressAutoHyphens/>
      <w:spacing w:before="115"/>
      <w:ind w:left="0" w:firstLine="0"/>
      <w:outlineLvl w:val="4"/>
    </w:pPr>
    <w:rPr>
      <w:rFonts w:eastAsia="Microsoft YaHei" w:cs="Mangal"/>
      <w:b/>
      <w:i/>
      <w:kern w:val="1"/>
      <w:szCs w:val="28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63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371"/>
  </w:style>
  <w:style w:type="paragraph" w:styleId="Footer">
    <w:name w:val="footer"/>
    <w:basedOn w:val="Normal"/>
    <w:link w:val="FooterChar"/>
    <w:uiPriority w:val="99"/>
    <w:unhideWhenUsed/>
    <w:rsid w:val="00B463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371"/>
  </w:style>
  <w:style w:type="character" w:styleId="Hyperlink">
    <w:name w:val="Hyperlink"/>
    <w:basedOn w:val="DefaultParagraphFont"/>
    <w:uiPriority w:val="99"/>
    <w:unhideWhenUsed/>
    <w:rsid w:val="00B4637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2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2E5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6A03AC"/>
    <w:pPr>
      <w:tabs>
        <w:tab w:val="left" w:pos="0"/>
        <w:tab w:val="left" w:pos="144"/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  <w:tab w:val="left" w:pos="0"/>
        <w:tab w:val="left" w:pos="144"/>
        <w:tab w:val="left" w:pos="576"/>
        <w:tab w:val="left" w:pos="720"/>
        <w:tab w:val="left" w:pos="1440"/>
        <w:tab w:val="left" w:pos="0"/>
        <w:tab w:val="left" w:pos="144"/>
        <w:tab w:val="left" w:pos="576"/>
        <w:tab w:val="left" w:pos="720"/>
        <w:tab w:val="left" w:pos="1440"/>
      </w:tabs>
      <w:spacing w:line="240" w:lineRule="atLeast"/>
      <w:ind w:left="576" w:hanging="576"/>
    </w:pPr>
    <w:rPr>
      <w:rFonts w:ascii="Tahoma" w:hAnsi="Tahoma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A03AC"/>
    <w:rPr>
      <w:rFonts w:ascii="Tahoma" w:eastAsia="Times New Roman" w:hAnsi="Tahoma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6A03AC"/>
    <w:pPr>
      <w:spacing w:before="120" w:line="480" w:lineRule="atLeast"/>
      <w:ind w:hanging="576"/>
      <w:jc w:val="center"/>
    </w:pPr>
    <w:rPr>
      <w:rFonts w:ascii="Tahoma" w:hAnsi="Tahoma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6A03AC"/>
    <w:rPr>
      <w:rFonts w:ascii="Tahoma" w:eastAsia="Times New Roman" w:hAnsi="Tahoma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rsid w:val="006A03AC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4608"/>
        <w:tab w:val="left" w:pos="5040"/>
      </w:tabs>
      <w:suppressAutoHyphens/>
      <w:spacing w:before="120"/>
      <w:ind w:left="720"/>
      <w:jc w:val="both"/>
    </w:pPr>
    <w:rPr>
      <w:spacing w:val="-3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6A03AC"/>
    <w:rPr>
      <w:rFonts w:ascii="Times New Roman" w:eastAsia="Times New Roman" w:hAnsi="Times New Roman" w:cs="Times New Roman"/>
      <w:spacing w:val="-3"/>
      <w:sz w:val="20"/>
      <w:szCs w:val="24"/>
    </w:rPr>
  </w:style>
  <w:style w:type="paragraph" w:styleId="ListParagraph">
    <w:name w:val="List Paragraph"/>
    <w:basedOn w:val="Normal"/>
    <w:uiPriority w:val="34"/>
    <w:qFormat/>
    <w:rsid w:val="006A03A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F3E64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2F3E64"/>
  </w:style>
  <w:style w:type="character" w:customStyle="1" w:styleId="apple-style-span">
    <w:name w:val="apple-style-span"/>
    <w:basedOn w:val="DefaultParagraphFont"/>
    <w:rsid w:val="00A54ABC"/>
  </w:style>
  <w:style w:type="paragraph" w:customStyle="1" w:styleId="Default">
    <w:name w:val="Default"/>
    <w:rsid w:val="004A6BF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4A6BFC"/>
    <w:rPr>
      <w:rFonts w:cs="Times New Roman"/>
      <w:color w:val="auto"/>
    </w:rPr>
  </w:style>
  <w:style w:type="table" w:styleId="TableGrid">
    <w:name w:val="Table Grid"/>
    <w:basedOn w:val="TableNormal"/>
    <w:uiPriority w:val="59"/>
    <w:rsid w:val="007166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9308DA"/>
    <w:rPr>
      <w:rFonts w:ascii="Times New Roman" w:eastAsia="Microsoft YaHei" w:hAnsi="Times New Roman" w:cs="Mangal"/>
      <w:bCs/>
      <w:kern w:val="1"/>
      <w:sz w:val="36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9308DA"/>
    <w:rPr>
      <w:rFonts w:ascii="Times New Roman" w:eastAsia="Microsoft YaHei" w:hAnsi="Times New Roman" w:cs="Mangal"/>
      <w:b/>
      <w:bCs/>
      <w:iCs/>
      <w:kern w:val="1"/>
      <w:sz w:val="32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9308DA"/>
    <w:rPr>
      <w:rFonts w:ascii="Times New Roman" w:eastAsia="Microsoft YaHei" w:hAnsi="Times New Roman" w:cs="Mangal"/>
      <w:b/>
      <w:bCs/>
      <w:i/>
      <w:kern w:val="1"/>
      <w:sz w:val="28"/>
      <w:szCs w:val="28"/>
      <w:lang w:eastAsia="hi-IN" w:bidi="hi-IN"/>
    </w:rPr>
  </w:style>
  <w:style w:type="character" w:customStyle="1" w:styleId="Heading4Char">
    <w:name w:val="Heading 4 Char"/>
    <w:basedOn w:val="DefaultParagraphFont"/>
    <w:link w:val="Heading4"/>
    <w:rsid w:val="009308DA"/>
    <w:rPr>
      <w:rFonts w:ascii="Times New Roman" w:eastAsia="Microsoft YaHei" w:hAnsi="Times New Roman" w:cs="Mangal"/>
      <w:b/>
      <w:bCs/>
      <w:iCs/>
      <w:kern w:val="1"/>
      <w:sz w:val="24"/>
      <w:szCs w:val="24"/>
      <w:lang w:eastAsia="hi-IN" w:bidi="hi-IN"/>
    </w:rPr>
  </w:style>
  <w:style w:type="character" w:customStyle="1" w:styleId="Heading5Char">
    <w:name w:val="Heading 5 Char"/>
    <w:basedOn w:val="DefaultParagraphFont"/>
    <w:link w:val="Heading5"/>
    <w:rsid w:val="009308DA"/>
    <w:rPr>
      <w:rFonts w:ascii="Times New Roman" w:eastAsia="Microsoft YaHei" w:hAnsi="Times New Roman" w:cs="Mangal"/>
      <w:b/>
      <w:i/>
      <w:kern w:val="1"/>
      <w:sz w:val="24"/>
      <w:szCs w:val="28"/>
      <w:lang w:eastAsia="hi-IN" w:bidi="hi-IN"/>
    </w:rPr>
  </w:style>
  <w:style w:type="paragraph" w:customStyle="1" w:styleId="Questionformat">
    <w:name w:val="Question format"/>
    <w:basedOn w:val="Normal"/>
    <w:link w:val="QuestionformatChar1"/>
    <w:qFormat/>
    <w:rsid w:val="009308DA"/>
    <w:pPr>
      <w:keepLines/>
      <w:spacing w:before="100" w:after="100"/>
      <w:ind w:left="360" w:hanging="360"/>
    </w:pPr>
    <w:rPr>
      <w:rFonts w:ascii="Arial" w:hAnsi="Arial" w:cs="Arial"/>
      <w:b/>
      <w:noProof/>
      <w:sz w:val="20"/>
      <w:szCs w:val="20"/>
    </w:rPr>
  </w:style>
  <w:style w:type="character" w:customStyle="1" w:styleId="QuestionformatChar1">
    <w:name w:val="Question format Char1"/>
    <w:link w:val="Questionformat"/>
    <w:rsid w:val="009308DA"/>
    <w:rPr>
      <w:rFonts w:ascii="Arial" w:eastAsia="Times New Roman" w:hAnsi="Arial" w:cs="Arial"/>
      <w:b/>
      <w:noProof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9308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308D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6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88938-69F1-4204-938E-FBBF9CC75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hsan Said</dc:creator>
  <cp:lastModifiedBy>mustafa senih topsakal</cp:lastModifiedBy>
  <cp:revision>16</cp:revision>
  <cp:lastPrinted>2015-10-01T05:00:00Z</cp:lastPrinted>
  <dcterms:created xsi:type="dcterms:W3CDTF">2021-10-24T04:11:00Z</dcterms:created>
  <dcterms:modified xsi:type="dcterms:W3CDTF">2021-11-22T04:15:00Z</dcterms:modified>
</cp:coreProperties>
</file>